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ายสำรอง</w:t>
      </w:r>
      <w:r>
        <w:t xml:space="preserve"> </w:t>
      </w:r>
      <w:r>
        <w:t xml:space="preserve">1)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องใช้อยู่แล้วบ้างครับ มีคนลอง ไม่พูดแทรกครับ ทยอยลองดูครับครับ คือ กรณีสายหลุดอันนี้อาจจะต้องเช็ก</w:t>
      </w:r>
      <w:r>
        <w:t xml:space="preserve"> </w:t>
      </w:r>
      <w:r>
        <w:t xml:space="preserve">ว่าเกิดจากปัญหาเรื่อง Network หรือเปล่านะครับ เพราะว่าตอนที่เน็ตเวิร์กไม่ดีไม่ค่อยดีน่ะครับ บางครั้งนี่เราก็คุยไปแล้วก็หลุด เหมือนกับถ้าเน็ตมีดีเลย์ server ตัวส่วนกลางก็จะมองไม่เห็น ก็นึกว่าฝั่งนี้วางสายไปแล้ว มันก็ตัดสายออกครับ ก็จะมีเรื่อง Network อันนี้ก็เป็นเป็นประเด็นหนึ่งที่เราเคยเจอเรื่องของเน็ตเวิร์กนะครับ ก็อันนี้ถ้าสมมุติว่าปลายทางวางสาย เจ้าหน้าที่ถอดความเขาก็จะพิมพ์มาให้ว่าตอนนี้ปลายทางวางสายแล้ว แต่ถ้ากรณีที่เครื่องของเราเองเน็ตไม่ค่อยดี ตัวระบบก็จะมองว่าฝั่งนี้ไม่ได้อยู่คุยแล้ว ระบบมันก็จะตัดสายให้น่ะครับ เพราะว่าระบบจะมีตัว Monitor ว่าปลายทางอยู่กับระบบอยู่หรือเปล่า เพราะไม่อย่างนั้นเจ้าหน้าที่ก็จะไม่ทราบ ครับ ว่าตอนนี้ปลายทางได้คุยอยู่หรืออะไร หรืออะไรอย่างไรหรือเปล่าครับ ฉะนั้นโดยหลัก ๆ แล้วนี่ จริง ๆ พูดได้นะครับถ้าเน็ตไม่มีปัญหาครับ ไม่ได้กำหนดเวลาครับ แต่ว่าอันนี้อาจจะไม่ใช่ฝั่งเน็ตของทางคนหูตึงอย่างเดียวครับ อาจจะเป็นของทางเจ้าหน้าที่ถอดความก็ได้ครับ เหมือนกับระบบทางโน้นอาจจะมีปัญหาอาจจะทำให้หลุดไปได้ครับ ไม่ครับ ให้ครับ ก็คือ ปกติแล้วเราจะให้บริการไปเรื่อย ๆ จนกว่าจะวางสาย ครับ อันนี้อาจจะต้องไปตรวจสอบเรื่องอินเทอร์เน็ตน่ะครับ ที่ศูนย์ด้วย เนื่องจากว่าเจ้าหน้าที่ถอดความไม่ได้อยู่ที่ศูนย์ TTRS ตรงนี้ แต่ว่าอยู่ที่รังสิต อยู่อีกที่หนึ่งครับซึ่งตอนนี้กำลังปรับปรุงเรื่อง Network อยู่ ก็อาจจะมีปัญหาว่าปลายทางเน็ตอาจจะหลุดก็ได้ อาจจะไม่ใช่ฝั่งของผู้ใช้ก็ได้ อาจจะเป็นฝั่งเจ้าหน้าที่ตรงนี้ ซึ่งตัวฝั่งอีกฝั่งอีกฝั่งหนึ่งนะครับ กำลังทำสถานที่ใหม่อยู่คาดว่าจะเสร็จประมาณกลางปีหน้า ซึ่งอันนั้นจะทำให้ปัญหาอินเทอร์เน็ตลดลงไปอีกเยอะครับ อันนี้ก็แจ้งเพื่อทราบนะครับ ซึ่งตรงนี้เราก็พยายามดูอยู่ว่าทำอย่างไรถึงจะให้ระบบมีความต่อเนื่อง นะครับ ใช้งานได้แบบไม่หลุด ซึ่งเราก็คงจะเก็บ Log ไว้ อย่างไรก็ตาม ถ้ามีปัญหาจะมีฝั่งผู้ใช้ เหมือนกับโปรแกรมปิดตัวเอง จะมี pop-up ขึ้นมา ถ้ามี pop-up ขึ้นมา อันนี้หมายความว่ามีปัญหาที่ฝั่งผู้ใช้ให้ช่วยกดแจ้งเข้ามาหน่อยน่ะครับ คือ เวลามีขึ้นข้อความว่าตอนนี้ระบบปิดตัวอัตโนมัติ และจะให้ขึ้นว่า กดส่ง ช่วยกดส่งมาให้เราหน่อยครับ เพราะว่าตรงนั้นจะทำให้เราเก็บ Log ได้ว่าท่านเกิดปัญหาอะไรขึ้น และเราจะได้เอาตัวนี้ไปแก้ไข แต่ถ้าสมมุติว่าดับไปเมื่อสักครู่และไม่มี text ขึ้นมาเลย เป็นไปได้ว่าฝั่งปลายทางอาจจะมีปัญหา อาจจะไม่เกี่ยวกับฝั่งนี้ จะเป็นที่ปลายทางมีปัญหามันก็เลยหลุดนะครับ เราก็จะพอวิเคราะห์ปัญหาได้เบื้องต้นว่าตอนนี้เป็นที่ฝั่งต้นทางหรือฝั่งปลายทางนะครับ ฝั่งต้นทางคือ ผู้ใช้ ถ้าสมมุติว่ามี pop up ขึ้นมา program ปิดตัว แอปฯ ของผู้ใช้จะมีปัญหานะครับ ถ้าขึ้นข้อความตรงนี้ ให้ทุกท่านช่วยกดส่งปัญหามาให้เราด้วย เวลาระบบมีปัญหาให้กดส่งนะครับ จะขึ้นบอกว่า กดส่งปัญหาให้กับผู้พัฒนาหรือเปล่า ให้ทุกท่านช่วยกดส่ง มาให้เราด้วยนะครับ เราก็จะเห็นปัญหาตรงนั้นว่า Program ปิดตัวไปเพราะอะไร เราจะได้ไปปรับปรุง แต่ถ้าสมมุติว่าใช้อยู่ปุ๊บ ดับไปเองแต่ไม่ขึ้นข้อความ อย่างนี้น่าจะเป็นปัญหาจากทางเจ้าหน้าที่ถอดความมากกว่า เน็ตของเจ้าหน้าที่ถอดความอาจจะมีปัญหา ซึ่งอันนี้ต้องไปแก้ปัญหาเรื่อง Network ที่ฝั่งนั้นอีกทีนะครับ แต่ว่าอย่างไรก็ตามอย่างที่พี่ภาถามมานะครับ คือ เราให้บริการแบบไม่จำกัดเวลา ท่านจะคุยนานเท่าไรก็ได้ เราไม่ได้มีการตัดสายครับ อันนี้เราบอกเป็นนโยบายนะครับ เช่น โทร เราปิดตอน 5 โมงครึ่ง ถูกไหมครับ ตอนเวลา 17.15 แล้วคุยเลยไปถึง17.30 เป็น 17.35-17.45 น. เรายังให้บริการอยู่จนกว่าท่านจะวางสาย อันนี้เรายืนยันว่าเป็นการบริการอย่างนั้น Live Chat เองก็เป็นเหมือนกันครับ ของล่ามนะครับ Live Chat ล่ามกะดึกน่ะครับ 5 ทุ่ม อันนี้ที่ประจำอยู่ที่บ้านครับ อยู่ที่นี่ก็ด้วย แต่เนื่องจากว่าคนที่บริการ 5 ทุ่ม เขาก็ต้องกลับบ้านฉะนั้นนี่เลยยาวจาก 5 ทุ่มไปมาก เขาจะมีปัญหาเรื่องของการกลับบ้านได้ ล่ามเขาก็พยายามให้จบสาย เนื่องจาก Caption ล่ามเจ้าหน้าที่ถอดความเลิกงานตอน 5 โมงครึ่ง นะครับ ฉะนั้นก็ยังพอมีเวลานะครับ ไม่มีปัญหา ก็ไม่ทราบว่าท่านไหนมีคำถามไหมครับ ไหมครับ อยากจะสอบถามเรื่องของการใช้งานระบบ หรืออยากจะใช้งานคำแนะนำนะครับ เพื่อให้ทีมเอาไปปรับปรุงให้บริการมันดีขึ้นนะครับ ถามได้นะครับ แล้วก็ให้คำแนะนำได้ครับ โทร. ได้อยู่ครับ ครับ แบตเตอรี่ในเครื่องต้องบอกว่าเครื่องรุ่นใหม่ ๆ นี่ มันจะมีการตั้งเรื่องการเซฟพลังงาน โหมดประหยัด พลังงานนะครับ โหมดประหยัดพลังงาน จะเป็นการตั้งค่าในเครื่องว่าแบตเหลือกี่เปอร์เซ็นต์จะไม่ให้ใช้อินเทอร์เน็ตนะครับ ถ้าสมมุติท่านตั้งว่าแบตเตอรี่เหลือ 30 เปอร์เซ็นต์ ห้ามใช้อินเทอร์เน็ต นั่นหมายถึงว่าเราจะใช้เน็ตไม่ได้เลย เราก็จะได้แค่เสียงอย่างเดียว อันนี้ขึ้นอยู่กับการตั้งค่าในเครื่องนะครับ ถ้าหากท่านไม่ได้ตั้งเรื่องของการตั้งโหมดประหยัดพลังงานเลย ก็คือใช้ไปจนกว่าแบตจะหมดได้ แต่ถ้าสมมุติว่าถ้าเราไปตั้งค่าประหยัดพลังงานว่าแบตเหลือเท่านี้ห้ามใช้เน็ต อันนี้ก็จะใช้ไม่ได้นะครับ อันนี้ก็คือขึ้นอยู่กับเครื่องของแต่ละท่านมีการตั้งค่าตรงนี้ไว้อย่างไรครับ ไม่ทราบมีคำถามอื่นไหมครับ โทร. ต่างประเทศได้ไหม ครับต้องบอกว่าตอนนี้</w:t>
      </w:r>
      <w:r>
        <w:t xml:space="preserve"> </w:t>
      </w:r>
      <w:r>
        <w:t xml:space="preserve">เบอร์ที่โทร. ออกน่ะครับ เราโทร. ได้เฉพาะในประเทศครับ ไม่สามารถโทร.ออกนอกประเทศได้ ตอนนี้ตัวระบบโทรศัพท์เราตั้งค่าให้เฉพาะการโทร. ในประเทศเท่านั้น แต่ในทางกลับกัน ถ้าท่านอยู่ต่างประเทศ ท่านจะโทร. หาคนในประเทศ ท่านโทร. ได้ครับ ขาเข้าได้ครับ ก็คือขาเข้า แค่เครื่องท่านต่อเน็ตได้ท่านก็สามารถโทร. กลับมาในประเทศได้ นั่นหมายความว่าถ้าผมไปเที่ยวเกาหลี และผมอยากจะโทร. หาคุณพ่อที่กรุงเทพฯ เปิดแอพ Live Chat หรือ Caption กดโทรมาล่ามบริการได้ครับอันนี้ทำได้ครับ อยู่ต่างประเทศก็ใช้โทร. กลับเข้ามาได้ครับ แต่เราไม่สามารถโทรออกไปต่างประเทศได้เท่านั้น ไม่ได้ครับ เราขอทักษะ แปลภาษามือไทย แล้วก็ถอดความภาษาไทย ตอนนี้เรายังได้แค่ภาษาไทยนะครับ แต่จริง ๆ แล้วอันนี้เป็นทักษะเฉพาะตัวของล่ามแต่ละคนครับ แต่</w:t>
      </w:r>
      <w:r>
        <w:t xml:space="preserve"> </w:t>
      </w:r>
      <w:r>
        <w:t xml:space="preserve">TTRS ยังไม่รองรับภาษาอื่นนอกจากภาษาไทยครับครับ มีท่านอื่นสอบถามสอบถามครับ ครับ เนื่องจากว่าเจ้าหน้าที่ใช้ทักษะในการฟังแล้วก็พิมพ์ นะครับ ก็อันนี้ก็คือขึ้นอยู่กับทักษะของเจ้าหน้าที่ ว่าเจ้าหน้าที่ ฟังภาษาไทยที่ไม่ชัดของคนพม่าได้หรือเปล่านะครับ ถ้าพอจะฟังได้ เขาจะพิมพ์ออกมาให้นะครับ เหมือนกับล่ามก็เหมือนกัน ถ้าล่ามที่เกิดในกรุงเทพฯ นะครับ แล้วต้องไปบริการรับสายหรือโทร. ออก ของคนที่อยู่ต่างจังหวัด เช่น ภาคอีสาน ภาคใต้ แล้วพูดเป็นสำเนียงตรงนั้นครับ ล่ามเองก็แปลไม่ได้เหมือนกันนะครับ ก็จะคล้าย ๆ กัน ก็จะคล้าย ๆ กัน กรณีนี้ขึ้นกับทักษะของเจ้าหน้าที่อย่างเดียวเลยครับ ว่าเจ้าหน้าที่ทำให้ได้ไหม ทำได้เขาก็จะทำให้ ก็อย่างที่พี่ภาที่สามารถฟังแล้วแปลได้ เจ้าหน้าที่ก็จะ…</w:t>
      </w:r>
      <w:r>
        <w:t xml:space="preserve"> </w:t>
      </w:r>
      <w:r>
        <w:t xml:space="preserve">ให้เห็นมีการพูด แต่ว่าเจ้าหน้าท่ี่ไม่สามารถถอดออกมาให้ได้</w:t>
      </w:r>
      <w:r>
        <w:t xml:space="preserve"> </w:t>
      </w:r>
      <w:r>
        <w:t xml:space="preserve">อาจจะได้ยินไม่ชัด หรือว่าสำเนีย</w:t>
      </w:r>
      <w:r>
        <w:t xml:space="preserve"> </w:t>
      </w:r>
      <w:r>
        <w:t xml:space="preserve">ฟังไม่รู้เรื่องน่ะครับ ถอดไม่ได้จริง ๆ เจ้าหน้าที่ก็จะ… ออกมาครับ แต่ถ้าพูดเป็นภาษาพม่ามาเลย ก็จะวงเล็บให้เห็นว่า ปลายทางพูดภาษาพ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ายสำรอง 1)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10Z</dcterms:created>
  <dcterms:modified xsi:type="dcterms:W3CDTF">2021-03-23T09: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12.00 น.</vt:lpwstr>
  </property>
  <property fmtid="{D5CDD505-2E9C-101B-9397-08002B2CF9AE}" pid="3" name="subtitle">
    <vt:lpwstr/>
  </property>
</Properties>
</file>